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1522" w:rsidRPr="00DE6431" w:rsidRDefault="00DE6431" w:rsidP="00401522">
      <w:pPr>
        <w:spacing w:after="200" w:line="276" w:lineRule="auto"/>
        <w:jc w:val="center"/>
        <w:rPr>
          <w:rFonts w:ascii="Times New Roman" w:eastAsia="Times New Roman" w:hAnsi="Times New Roman" w:cs="Times New Roman"/>
          <w:b/>
          <w:sz w:val="32"/>
          <w:lang w:val="ru-RU"/>
        </w:rPr>
      </w:pPr>
      <w:r w:rsidRPr="00DE6431">
        <w:rPr>
          <w:rFonts w:ascii="Times New Roman" w:eastAsia="Times New Roman" w:hAnsi="Times New Roman" w:cs="Times New Roman"/>
          <w:b/>
          <w:sz w:val="32"/>
          <w:lang w:val="ru-RU"/>
        </w:rPr>
        <w:t>Вопросник для ребенка ( заполняеться родителями)</w:t>
      </w:r>
    </w:p>
    <w:tbl>
      <w:tblPr>
        <w:tblW w:w="10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</w:tblGrid>
      <w:tr w:rsidR="00401522" w:rsidRPr="00572F7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1553E" w:rsidRPr="0081553E" w:rsidRDefault="00401522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lang w:val="ru-RU"/>
              </w:rPr>
            </w:pPr>
            <w:r w:rsidRPr="0081553E">
              <w:rPr>
                <w:rFonts w:ascii="Times New Roman" w:eastAsia="Times New Roman" w:hAnsi="Times New Roman" w:cs="Times New Roman"/>
                <w:i/>
              </w:rPr>
              <w:t>  </w:t>
            </w:r>
            <w:r w:rsidR="0081553E" w:rsidRPr="0081553E">
              <w:rPr>
                <w:rFonts w:ascii="Times New Roman" w:eastAsia="Times New Roman" w:hAnsi="Times New Roman" w:cs="Times New Roman"/>
                <w:b/>
                <w:i/>
                <w:lang w:val="ru-RU"/>
              </w:rPr>
              <w:t>Напишите пожалуйтста как Вы обо мне узнали?</w:t>
            </w:r>
          </w:p>
          <w:p w:rsidR="00401522" w:rsidRPr="0081553E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                    </w:t>
            </w:r>
            <w:r w:rsidRPr="0081553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222906">
              <w:rPr>
                <w:rFonts w:ascii="Times New Roman" w:eastAsia="Times New Roman" w:hAnsi="Times New Roman" w:cs="Times New Roman"/>
              </w:rPr>
              <w:t>         </w:t>
            </w:r>
            <w:r w:rsidRPr="0081553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222906">
              <w:rPr>
                <w:rFonts w:ascii="Times New Roman" w:eastAsia="Times New Roman" w:hAnsi="Times New Roman" w:cs="Times New Roman"/>
              </w:rPr>
              <w:t>                           </w:t>
            </w:r>
            <w:r w:rsidRPr="0081553E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  <w:p w:rsidR="00401522" w:rsidRPr="0081553E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401522" w:rsidRPr="00222906" w:rsidTr="00401522">
        <w:trPr>
          <w:trHeight w:val="251"/>
        </w:trPr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1553E" w:rsidRPr="00222906" w:rsidRDefault="00401522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  <w:r w:rsidR="0081553E" w:rsidRPr="0081553E">
              <w:rPr>
                <w:rFonts w:ascii="Times New Roman" w:eastAsia="Times New Roman" w:hAnsi="Times New Roman" w:cs="Times New Roman"/>
                <w:lang w:val="ru-RU"/>
              </w:rPr>
              <w:t xml:space="preserve">Имя </w:t>
            </w:r>
            <w:r w:rsidR="0081553E" w:rsidRPr="00222906">
              <w:rPr>
                <w:rFonts w:ascii="Times New Roman" w:eastAsia="Times New Roman" w:hAnsi="Times New Roman" w:cs="Times New Roman"/>
              </w:rPr>
              <w:t>  </w:t>
            </w:r>
            <w:r w:rsidR="0081553E">
              <w:rPr>
                <w:rFonts w:ascii="Times New Roman" w:eastAsia="Times New Roman" w:hAnsi="Times New Roman" w:cs="Times New Roman"/>
              </w:rPr>
              <w:t xml:space="preserve">                                                              </w:t>
            </w:r>
            <w:r w:rsidR="0081553E" w:rsidRPr="00222906">
              <w:rPr>
                <w:rFonts w:ascii="Times New Roman" w:eastAsia="Times New Roman" w:hAnsi="Times New Roman" w:cs="Times New Roman"/>
              </w:rPr>
              <w:t> </w:t>
            </w:r>
            <w:proofErr w:type="spellStart"/>
            <w:r w:rsidR="0081553E" w:rsidRPr="00222906">
              <w:rPr>
                <w:rFonts w:ascii="Times New Roman" w:eastAsia="Times New Roman" w:hAnsi="Times New Roman" w:cs="Times New Roman"/>
              </w:rPr>
              <w:t>Фамилия</w:t>
            </w:r>
            <w:proofErr w:type="spellEnd"/>
            <w:r w:rsidR="0081553E"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401522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1553E" w:rsidRPr="00222906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омашни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адрес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: </w:t>
            </w:r>
          </w:p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1553E" w:rsidRPr="00085837" w:rsidTr="0081553E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1553E" w:rsidRPr="00085837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085837">
              <w:rPr>
                <w:rFonts w:ascii="Times New Roman" w:eastAsia="Times New Roman" w:hAnsi="Times New Roman" w:cs="Times New Roman"/>
                <w:lang w:val="ru-RU"/>
              </w:rPr>
              <w:t xml:space="preserve">Тел.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Сотовый:</w:t>
            </w:r>
            <w:r w:rsidRPr="00085837">
              <w:rPr>
                <w:rFonts w:ascii="Times New Roman" w:eastAsia="Times New Roman" w:hAnsi="Times New Roman" w:cs="Times New Roman"/>
                <w:lang w:val="ru-RU"/>
              </w:rPr>
              <w:t xml:space="preserve">                                             </w:t>
            </w:r>
          </w:p>
          <w:p w:rsidR="0081553E" w:rsidRPr="00085837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1553E" w:rsidRPr="00085837" w:rsidTr="0081553E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1553E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085837">
              <w:rPr>
                <w:rFonts w:ascii="Times New Roman" w:eastAsia="Times New Roman" w:hAnsi="Times New Roman" w:cs="Times New Roman"/>
                <w:lang w:val="ru-RU"/>
              </w:rPr>
              <w:t>Эл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ектронный </w:t>
            </w:r>
            <w:r w:rsidRPr="00085837">
              <w:rPr>
                <w:rFonts w:ascii="Times New Roman" w:eastAsia="Times New Roman" w:hAnsi="Times New Roman" w:cs="Times New Roman"/>
                <w:lang w:val="ru-RU"/>
              </w:rPr>
              <w:t>адрес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Pr="00085837">
              <w:rPr>
                <w:rFonts w:ascii="Times New Roman" w:eastAsia="Times New Roman" w:hAnsi="Times New Roman" w:cs="Times New Roman"/>
                <w:lang w:val="ru-RU"/>
              </w:rPr>
              <w:t>:</w:t>
            </w:r>
          </w:p>
          <w:p w:rsidR="0081553E" w:rsidRPr="00085837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81553E" w:rsidRPr="00085837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1553E" w:rsidRPr="00085837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085837">
              <w:rPr>
                <w:rFonts w:ascii="Times New Roman" w:eastAsia="Times New Roman" w:hAnsi="Times New Roman" w:cs="Times New Roman"/>
                <w:lang w:val="ru-RU"/>
              </w:rPr>
              <w:t xml:space="preserve">Пол: </w:t>
            </w:r>
          </w:p>
          <w:p w:rsidR="0081553E" w:rsidRPr="00085837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1553E" w:rsidRPr="00085837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1553E" w:rsidRPr="00085837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085837">
              <w:rPr>
                <w:rFonts w:ascii="Times New Roman" w:eastAsia="Times New Roman" w:hAnsi="Times New Roman" w:cs="Times New Roman"/>
                <w:lang w:val="ru-RU"/>
              </w:rPr>
              <w:t xml:space="preserve">Дата рождения: ____/____/____ </w:t>
            </w:r>
          </w:p>
          <w:p w:rsidR="0081553E" w:rsidRPr="00085837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1553E" w:rsidRPr="00085837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1553E" w:rsidRPr="00085837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085837">
              <w:rPr>
                <w:rFonts w:ascii="Times New Roman" w:eastAsia="Times New Roman" w:hAnsi="Times New Roman" w:cs="Times New Roman"/>
                <w:lang w:val="ru-RU"/>
              </w:rPr>
              <w:t>Рос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>т</w:t>
            </w:r>
            <w:r w:rsidRPr="00085837">
              <w:rPr>
                <w:rFonts w:ascii="Times New Roman" w:eastAsia="Times New Roman" w:hAnsi="Times New Roman" w:cs="Times New Roman"/>
                <w:lang w:val="ru-RU"/>
              </w:rPr>
              <w:t xml:space="preserve">: </w:t>
            </w:r>
          </w:p>
          <w:p w:rsidR="0081553E" w:rsidRPr="00085837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1553E" w:rsidRPr="00085837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1553E" w:rsidRPr="00085837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085837">
              <w:rPr>
                <w:rFonts w:ascii="Times New Roman" w:eastAsia="Times New Roman" w:hAnsi="Times New Roman" w:cs="Times New Roman"/>
                <w:lang w:val="ru-RU"/>
              </w:rPr>
              <w:t xml:space="preserve">Вес: </w:t>
            </w:r>
          </w:p>
          <w:p w:rsidR="0081553E" w:rsidRPr="00085837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1553E" w:rsidRPr="00085837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1553E" w:rsidRPr="00085837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>Д</w:t>
            </w:r>
            <w:r w:rsidRPr="00085837">
              <w:rPr>
                <w:rFonts w:ascii="Times New Roman" w:eastAsia="Times New Roman" w:hAnsi="Times New Roman" w:cs="Times New Roman"/>
                <w:lang w:val="ru-RU"/>
              </w:rPr>
              <w:t>иагноз (список всех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 диагнозов</w:t>
            </w:r>
            <w:r w:rsidRPr="00085837">
              <w:rPr>
                <w:rFonts w:ascii="Times New Roman" w:eastAsia="Times New Roman" w:hAnsi="Times New Roman" w:cs="Times New Roman"/>
                <w:lang w:val="ru-RU"/>
              </w:rPr>
              <w:t xml:space="preserve">): </w:t>
            </w:r>
          </w:p>
        </w:tc>
      </w:tr>
      <w:tr w:rsidR="0081553E" w:rsidRPr="00085837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1553E" w:rsidRPr="00085837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1553E" w:rsidRPr="00085837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1553E" w:rsidRPr="00085837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1553E" w:rsidRPr="00085837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1553E" w:rsidRPr="00085837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1553E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1553E" w:rsidRPr="00222906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  <w:p w:rsidR="0081553E" w:rsidRPr="00222906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Основные жалобы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: </w:t>
            </w:r>
          </w:p>
          <w:p w:rsidR="0081553E" w:rsidRPr="00222906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_________________________________________________________________________________________ </w:t>
            </w:r>
          </w:p>
          <w:p w:rsidR="0081553E" w:rsidRPr="00222906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_________________________________________________________________________________________ </w:t>
            </w:r>
          </w:p>
          <w:p w:rsidR="0081553E" w:rsidRPr="00222906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Цель консультации: </w:t>
            </w:r>
          </w:p>
          <w:p w:rsidR="0081553E" w:rsidRPr="00222906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 xml:space="preserve">_________________________________________________________________________________________ </w:t>
            </w:r>
          </w:p>
          <w:p w:rsidR="0081553E" w:rsidRPr="00222906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 xml:space="preserve">_________________________________________________________________________________________ </w:t>
            </w:r>
          </w:p>
          <w:p w:rsidR="0081553E" w:rsidRPr="00222906" w:rsidRDefault="0081553E" w:rsidP="0081553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</w:tbl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</w:rPr>
        <w:t> </w:t>
      </w:r>
    </w:p>
    <w:p w:rsidR="00401522" w:rsidRPr="00222906" w:rsidRDefault="00401522" w:rsidP="00401522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Что вы принимали </w:t>
      </w:r>
    </w:p>
    <w:p w:rsidR="00401522" w:rsidRPr="00222906" w:rsidRDefault="00401522" w:rsidP="00401522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</w:p>
    <w:p w:rsidR="00401522" w:rsidRPr="00222906" w:rsidRDefault="00401522" w:rsidP="00401522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  <w:sectPr w:rsidR="00401522" w:rsidRPr="00222906">
          <w:pgSz w:w="12240" w:h="15840"/>
          <w:pgMar w:top="1440" w:right="1440" w:bottom="1440" w:left="1440" w:header="720" w:footer="720" w:gutter="0"/>
          <w:cols w:space="720"/>
        </w:sectPr>
      </w:pPr>
    </w:p>
    <w:tbl>
      <w:tblPr>
        <w:tblW w:w="100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"/>
        <w:gridCol w:w="1092"/>
        <w:gridCol w:w="8049"/>
      </w:tblGrid>
      <w:tr w:rsidR="00401522" w:rsidRPr="00572F76" w:rsidTr="00DE6431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  <w:b/>
                <w:bCs/>
              </w:rPr>
              <w:t>Сей</w:t>
            </w:r>
            <w:proofErr w:type="spellEnd"/>
            <w:r w:rsidRPr="00222906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час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Раньше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Лекарства и  биологически активные добавки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</w:tc>
      </w:tr>
      <w:tr w:rsidR="00401522" w:rsidRPr="00222906" w:rsidTr="00DE6431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ультивитамин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Витам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А </w:t>
            </w:r>
          </w:p>
        </w:tc>
      </w:tr>
      <w:tr w:rsidR="00401522" w:rsidRPr="00222906" w:rsidTr="00DE6431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Витам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С </w:t>
            </w:r>
          </w:p>
        </w:tc>
      </w:tr>
      <w:tr w:rsidR="00401522" w:rsidRPr="00222906" w:rsidTr="00DE6431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Витам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B3 (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иац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) </w:t>
            </w:r>
          </w:p>
        </w:tc>
      </w:tr>
      <w:tr w:rsidR="00401522" w:rsidRPr="00222906" w:rsidTr="00DE6431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Витам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B6 </w:t>
            </w:r>
          </w:p>
        </w:tc>
      </w:tr>
      <w:tr w:rsidR="00401522" w:rsidRPr="00222906" w:rsidTr="00DE6431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 xml:space="preserve">5 HTP </w:t>
            </w:r>
          </w:p>
        </w:tc>
      </w:tr>
      <w:tr w:rsidR="00401522" w:rsidRPr="00222906" w:rsidTr="00DE6431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2B24C4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Style w:val="shorttext"/>
                <w:rFonts w:ascii="Times New Roman" w:hAnsi="Times New Roman" w:cs="Times New Roman"/>
                <w:lang w:val="ru-RU"/>
              </w:rPr>
              <w:t>Альфа-кетоглутариевая кислоиа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 w:rsidR="00401522" w:rsidRPr="00222906">
              <w:rPr>
                <w:rFonts w:ascii="Times New Roman" w:eastAsia="Times New Roman" w:hAnsi="Times New Roman" w:cs="Times New Roman"/>
              </w:rPr>
              <w:t xml:space="preserve">(AKG) </w:t>
            </w:r>
          </w:p>
        </w:tc>
      </w:tr>
      <w:tr w:rsidR="00401522" w:rsidRPr="00222906" w:rsidTr="00DE6431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2B24C4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Style w:val="shorttext"/>
                <w:rFonts w:ascii="Times New Roman" w:hAnsi="Times New Roman" w:cs="Times New Roman"/>
                <w:lang w:val="ru-RU"/>
              </w:rPr>
              <w:t>ГАМК</w:t>
            </w:r>
          </w:p>
        </w:tc>
      </w:tr>
      <w:tr w:rsidR="00401522" w:rsidRPr="00222906" w:rsidTr="00DE6431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иметилглиц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(DMG) </w:t>
            </w:r>
          </w:p>
        </w:tc>
      </w:tr>
      <w:tr w:rsidR="00401522" w:rsidRPr="00222906" w:rsidTr="00DE6431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2B24C4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>Три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етилглиц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 w:rsidR="00401522" w:rsidRPr="00222906">
              <w:rPr>
                <w:rFonts w:ascii="Times New Roman" w:eastAsia="Times New Roman" w:hAnsi="Times New Roman" w:cs="Times New Roman"/>
              </w:rPr>
              <w:t xml:space="preserve">TMG </w:t>
            </w:r>
          </w:p>
        </w:tc>
      </w:tr>
      <w:tr w:rsidR="00401522" w:rsidRPr="00222906" w:rsidTr="00DE6431">
        <w:trPr>
          <w:trHeight w:val="260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lastRenderedPageBreak/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Тироз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100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DE6431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Триптофан</w:t>
            </w:r>
            <w:proofErr w:type="spellEnd"/>
          </w:p>
        </w:tc>
      </w:tr>
      <w:tr w:rsidR="00DE6431" w:rsidRPr="00222906" w:rsidTr="00DE6431">
        <w:trPr>
          <w:trHeight w:val="150"/>
        </w:trPr>
        <w:tc>
          <w:tcPr>
            <w:tcW w:w="93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E6431" w:rsidRPr="00222906" w:rsidRDefault="00DE6431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E6431" w:rsidRPr="00222906" w:rsidRDefault="00DE6431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4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E6431" w:rsidRPr="00222906" w:rsidRDefault="00DE6431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альций</w:t>
            </w:r>
            <w:proofErr w:type="spellEnd"/>
          </w:p>
        </w:tc>
      </w:tr>
      <w:tr w:rsidR="00401522" w:rsidRPr="00222906" w:rsidTr="00DE6431">
        <w:trPr>
          <w:trHeight w:val="25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2B24C4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</w:t>
            </w:r>
            <w:r w:rsidR="00401522" w:rsidRPr="00222906">
              <w:rPr>
                <w:rFonts w:ascii="Times New Roman" w:eastAsia="Times New Roman" w:hAnsi="Times New Roman" w:cs="Times New Roman"/>
              </w:rPr>
              <w:t>агний</w:t>
            </w:r>
            <w:proofErr w:type="spellEnd"/>
          </w:p>
        </w:tc>
      </w:tr>
      <w:tr w:rsidR="00940773" w:rsidRPr="00222906" w:rsidTr="00DE6431">
        <w:trPr>
          <w:trHeight w:val="185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елен</w:t>
            </w:r>
            <w:proofErr w:type="spellEnd"/>
          </w:p>
        </w:tc>
      </w:tr>
      <w:tr w:rsidR="00401522" w:rsidRPr="00222906" w:rsidTr="00DE6431">
        <w:trPr>
          <w:trHeight w:val="184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5C02C3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Ц</w:t>
            </w:r>
            <w:proofErr w:type="spellStart"/>
            <w:r w:rsidR="00401522" w:rsidRPr="00222906">
              <w:rPr>
                <w:rFonts w:ascii="Times New Roman" w:eastAsia="Times New Roman" w:hAnsi="Times New Roman" w:cs="Times New Roman"/>
              </w:rPr>
              <w:t>инк</w:t>
            </w:r>
            <w:proofErr w:type="spellEnd"/>
          </w:p>
        </w:tc>
      </w:tr>
      <w:tr w:rsidR="00401522" w:rsidRPr="00222906" w:rsidTr="00DE6431">
        <w:trPr>
          <w:trHeight w:val="153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Фактор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рост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человек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268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5C02C3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Внутривенный</w:t>
            </w:r>
            <w:r w:rsidR="00401522"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401522" w:rsidRPr="00222906">
              <w:rPr>
                <w:rFonts w:ascii="Times New Roman" w:eastAsia="Times New Roman" w:hAnsi="Times New Roman" w:cs="Times New Roman"/>
              </w:rPr>
              <w:t>Иммунный</w:t>
            </w:r>
            <w:proofErr w:type="spellEnd"/>
            <w:r w:rsidR="00401522"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401522" w:rsidRPr="00222906">
              <w:rPr>
                <w:rFonts w:ascii="Times New Roman" w:eastAsia="Times New Roman" w:hAnsi="Times New Roman" w:cs="Times New Roman"/>
              </w:rPr>
              <w:t>глобулин</w:t>
            </w:r>
            <w:proofErr w:type="spellEnd"/>
            <w:r w:rsidR="00401522"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252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раль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иммун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лобул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169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5C02C3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Секретин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 w:cs="Times New Roman"/>
              </w:rPr>
              <w:t>(</w:t>
            </w:r>
            <w:r>
              <w:rPr>
                <w:rFonts w:ascii="Times New Roman" w:eastAsia="Times New Roman" w:hAnsi="Times New Roman" w:cs="Times New Roman"/>
                <w:lang w:val="ru-RU"/>
              </w:rPr>
              <w:t xml:space="preserve"> внутривенно</w:t>
            </w:r>
            <w:proofErr w:type="gramEnd"/>
            <w:r w:rsidR="00401522" w:rsidRPr="00222906">
              <w:rPr>
                <w:rFonts w:ascii="Times New Roman" w:eastAsia="Times New Roman" w:hAnsi="Times New Roman" w:cs="Times New Roman"/>
              </w:rPr>
              <w:t xml:space="preserve">) </w:t>
            </w:r>
          </w:p>
        </w:tc>
      </w:tr>
      <w:tr w:rsidR="00401522" w:rsidRPr="00222906" w:rsidTr="00DE6431">
        <w:trPr>
          <w:trHeight w:val="25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екрет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(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трансдермаль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/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одъязыч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) </w:t>
            </w:r>
          </w:p>
        </w:tc>
      </w:tr>
      <w:tr w:rsidR="00401522" w:rsidRPr="00222906" w:rsidTr="00DE6431">
        <w:trPr>
          <w:trHeight w:val="234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2B24C4" w:rsidP="002B24C4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тероиды</w:t>
            </w:r>
            <w:proofErr w:type="spellEnd"/>
          </w:p>
        </w:tc>
      </w:tr>
      <w:tr w:rsidR="00401522" w:rsidRPr="00222906" w:rsidTr="00DE6431">
        <w:trPr>
          <w:trHeight w:val="284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асл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богаты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gramStart"/>
            <w:r w:rsidRPr="00222906">
              <w:rPr>
                <w:rFonts w:ascii="Times New Roman" w:eastAsia="Times New Roman" w:hAnsi="Times New Roman" w:cs="Times New Roman"/>
              </w:rPr>
              <w:t xml:space="preserve">DHA </w:t>
            </w:r>
            <w:r w:rsidR="002B24C4"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proofErr w:type="spellStart"/>
            <w:r w:rsidR="002B24C4" w:rsidRPr="00222906">
              <w:rPr>
                <w:rFonts w:ascii="Times New Roman" w:eastAsia="Times New Roman" w:hAnsi="Times New Roman" w:cs="Times New Roman"/>
              </w:rPr>
              <w:t>Омега</w:t>
            </w:r>
            <w:proofErr w:type="spellEnd"/>
            <w:proofErr w:type="gramEnd"/>
            <w:r w:rsidR="002B24C4"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="002B24C4" w:rsidRPr="00222906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401522" w:rsidRPr="00222906" w:rsidTr="00DE6431">
        <w:trPr>
          <w:trHeight w:val="236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асл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богаты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gramStart"/>
            <w:r w:rsidRPr="00222906">
              <w:rPr>
                <w:rFonts w:ascii="Times New Roman" w:eastAsia="Times New Roman" w:hAnsi="Times New Roman" w:cs="Times New Roman"/>
              </w:rPr>
              <w:t xml:space="preserve">EPA </w:t>
            </w:r>
            <w:r w:rsidR="002B24C4"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 w:rsidR="002B24C4" w:rsidRPr="00222906">
              <w:rPr>
                <w:rFonts w:ascii="Times New Roman" w:eastAsia="Times New Roman" w:hAnsi="Times New Roman" w:cs="Times New Roman"/>
                <w:lang w:val="ru-RU"/>
              </w:rPr>
              <w:t>Омега</w:t>
            </w:r>
            <w:proofErr w:type="gramEnd"/>
            <w:r w:rsidR="002B24C4" w:rsidRPr="00222906">
              <w:rPr>
                <w:rFonts w:ascii="Times New Roman" w:eastAsia="Times New Roman" w:hAnsi="Times New Roman" w:cs="Times New Roman"/>
              </w:rPr>
              <w:t xml:space="preserve"> 3</w:t>
            </w:r>
          </w:p>
        </w:tc>
      </w:tr>
      <w:tr w:rsidR="00401522" w:rsidRPr="00222906" w:rsidTr="00DE6431">
        <w:trPr>
          <w:trHeight w:val="268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мег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6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богаты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асл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252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2B24C4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асло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401522" w:rsidRPr="00222906">
              <w:rPr>
                <w:rFonts w:ascii="Times New Roman" w:eastAsia="Times New Roman" w:hAnsi="Times New Roman" w:cs="Times New Roman"/>
              </w:rPr>
              <w:t>печени</w:t>
            </w:r>
            <w:proofErr w:type="spellEnd"/>
            <w:r w:rsidR="00401522"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>рыб</w:t>
            </w:r>
          </w:p>
        </w:tc>
      </w:tr>
      <w:tr w:rsidR="00401522" w:rsidRPr="00222906" w:rsidTr="00DE6431"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5C02C3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Сейчас</w:t>
            </w:r>
            <w:r w:rsidR="00401522"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5C02C3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ru-RU"/>
              </w:rPr>
              <w:t>Раньше</w:t>
            </w:r>
            <w:r w:rsidR="00401522"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  <w:b/>
                <w:bCs/>
              </w:rPr>
              <w:t>Лекарства</w:t>
            </w:r>
            <w:proofErr w:type="spellEnd"/>
            <w:r w:rsidRPr="00222906">
              <w:rPr>
                <w:rFonts w:ascii="Times New Roman" w:eastAsia="Times New Roman" w:hAnsi="Times New Roman" w:cs="Times New Roman"/>
                <w:b/>
                <w:bCs/>
              </w:rPr>
              <w:t xml:space="preserve"> и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  <w:b/>
                <w:bCs/>
              </w:rPr>
              <w:t>добавк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202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B63DF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401522" w:rsidRPr="00222906" w:rsidTr="00DE6431">
        <w:trPr>
          <w:trHeight w:val="30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Фолиев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ислот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318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 xml:space="preserve">DMPS </w:t>
            </w:r>
          </w:p>
        </w:tc>
      </w:tr>
      <w:tr w:rsidR="00401522" w:rsidRPr="00222906" w:rsidTr="00DE6431">
        <w:trPr>
          <w:trHeight w:val="30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B63DF8" w:rsidP="00B63DF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 xml:space="preserve">DMSA </w:t>
            </w:r>
            <w:r w:rsidR="00401522"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284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5C02C3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Г</w:t>
            </w:r>
            <w:proofErr w:type="spellStart"/>
            <w:r w:rsidR="00B63DF8" w:rsidRPr="00222906">
              <w:rPr>
                <w:rFonts w:ascii="Times New Roman" w:eastAsia="Times New Roman" w:hAnsi="Times New Roman" w:cs="Times New Roman"/>
              </w:rPr>
              <w:t>лутатион</w:t>
            </w:r>
            <w:proofErr w:type="spellEnd"/>
          </w:p>
        </w:tc>
      </w:tr>
      <w:tr w:rsidR="00401522" w:rsidRPr="00222906" w:rsidTr="00DE6431">
        <w:trPr>
          <w:trHeight w:val="268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2B24C4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>М</w:t>
            </w:r>
            <w:proofErr w:type="spellStart"/>
            <w:r w:rsidR="00401522" w:rsidRPr="00222906">
              <w:rPr>
                <w:rFonts w:ascii="Times New Roman" w:eastAsia="Times New Roman" w:hAnsi="Times New Roman" w:cs="Times New Roman"/>
              </w:rPr>
              <w:t>елатонин</w:t>
            </w:r>
            <w:proofErr w:type="spellEnd"/>
            <w:r w:rsidR="00401522"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252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ищеварительны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фермент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217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Фермент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ептидаз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184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робиотик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60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Активирован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гол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572F76" w:rsidTr="00DE6431">
        <w:trPr>
          <w:trHeight w:val="15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Антибиотики (укажите тип и количество раз): </w:t>
            </w:r>
          </w:p>
        </w:tc>
      </w:tr>
      <w:tr w:rsidR="00401522" w:rsidRPr="00222906" w:rsidTr="00DE6431">
        <w:trPr>
          <w:trHeight w:val="135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ифлюка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134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истат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167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 xml:space="preserve">Saccharomyces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boulardii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102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285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167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30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219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30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219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167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30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116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301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1522" w:rsidRPr="00222906" w:rsidTr="00DE6431">
        <w:trPr>
          <w:trHeight w:val="219"/>
        </w:trPr>
        <w:tc>
          <w:tcPr>
            <w:tcW w:w="9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80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</w:tbl>
    <w:p w:rsidR="00401522" w:rsidRPr="00222906" w:rsidRDefault="00401522" w:rsidP="00401522">
      <w:pPr>
        <w:spacing w:after="0" w:line="240" w:lineRule="auto"/>
        <w:rPr>
          <w:rFonts w:ascii="Times New Roman" w:eastAsia="Times New Roman" w:hAnsi="Times New Roman" w:cs="Times New Roman"/>
        </w:rPr>
        <w:sectPr w:rsidR="00401522" w:rsidRPr="0022290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:rsidR="00DE6431" w:rsidRDefault="00401522" w:rsidP="00401522">
      <w:pPr>
        <w:spacing w:after="200" w:line="276" w:lineRule="auto"/>
        <w:rPr>
          <w:rFonts w:ascii="Times New Roman" w:eastAsia="Times New Roman" w:hAnsi="Times New Roman" w:cs="Times New Roman"/>
        </w:rPr>
      </w:pPr>
      <w:r w:rsidRPr="00222906">
        <w:rPr>
          <w:rFonts w:ascii="Times New Roman" w:eastAsia="Times New Roman" w:hAnsi="Times New Roman" w:cs="Times New Roman"/>
        </w:rPr>
        <w:lastRenderedPageBreak/>
        <w:t>  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</w:rPr>
        <w:t>           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 </w:t>
      </w:r>
    </w:p>
    <w:p w:rsidR="00401522" w:rsidRPr="00222906" w:rsidRDefault="00134814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b/>
          <w:bCs/>
          <w:lang w:val="ru-RU"/>
        </w:rPr>
        <w:t xml:space="preserve">ИСТОРИЯ </w:t>
      </w:r>
      <w:r w:rsidR="00401522" w:rsidRPr="00222906">
        <w:rPr>
          <w:rFonts w:ascii="Times New Roman" w:eastAsia="Times New Roman" w:hAnsi="Times New Roman" w:cs="Times New Roman"/>
          <w:b/>
          <w:bCs/>
          <w:lang w:val="ru-RU"/>
        </w:rPr>
        <w:t>ЗДОРОВЬЯ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 </w:t>
      </w:r>
    </w:p>
    <w:p w:rsidR="00401522" w:rsidRPr="00222906" w:rsidRDefault="00DE6431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>Б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ыли ли </w:t>
      </w:r>
      <w:r>
        <w:rPr>
          <w:rFonts w:ascii="Times New Roman" w:eastAsia="Times New Roman" w:hAnsi="Times New Roman" w:cs="Times New Roman"/>
          <w:lang w:val="ru-RU"/>
        </w:rPr>
        <w:t xml:space="preserve">какие-либо из следующих 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болезней? </w:t>
      </w:r>
    </w:p>
    <w:p w:rsidR="00401522" w:rsidRPr="00222906" w:rsidRDefault="005C02C3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 xml:space="preserve">___ Частое ушные </w:t>
      </w:r>
      <w:r w:rsidR="00401522" w:rsidRPr="00222906">
        <w:rPr>
          <w:rFonts w:ascii="Times New Roman" w:eastAsia="Times New Roman" w:hAnsi="Times New Roman" w:cs="Times New Roman"/>
          <w:lang w:val="ru-RU"/>
        </w:rPr>
        <w:t>инфекции</w:t>
      </w:r>
      <w:r>
        <w:rPr>
          <w:rFonts w:ascii="Times New Roman" w:eastAsia="Times New Roman" w:hAnsi="Times New Roman" w:cs="Times New Roman"/>
          <w:lang w:val="ru-RU"/>
        </w:rPr>
        <w:t xml:space="preserve"> и инфекции горла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___</w:t>
      </w:r>
      <w:r w:rsidR="001C7B46" w:rsidRPr="00222906">
        <w:rPr>
          <w:rFonts w:ascii="Times New Roman" w:eastAsia="Times New Roman" w:hAnsi="Times New Roman" w:cs="Times New Roman"/>
          <w:lang w:val="ru-RU"/>
        </w:rPr>
        <w:t>Колики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___</w:t>
      </w:r>
      <w:r w:rsidR="005C02C3">
        <w:rPr>
          <w:rFonts w:ascii="Times New Roman" w:eastAsia="Times New Roman" w:hAnsi="Times New Roman" w:cs="Times New Roman"/>
          <w:lang w:val="ru-RU"/>
        </w:rPr>
        <w:t>И</w:t>
      </w:r>
      <w:r w:rsidR="002B24C4" w:rsidRPr="00222906">
        <w:rPr>
          <w:rFonts w:ascii="Times New Roman" w:eastAsia="Times New Roman" w:hAnsi="Times New Roman" w:cs="Times New Roman"/>
          <w:lang w:val="ru-RU"/>
        </w:rPr>
        <w:t>зжога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___Менингит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___</w:t>
      </w:r>
      <w:r w:rsidR="002B24C4" w:rsidRPr="00222906">
        <w:rPr>
          <w:rFonts w:ascii="Times New Roman" w:eastAsia="Times New Roman" w:hAnsi="Times New Roman" w:cs="Times New Roman"/>
          <w:lang w:val="ru-RU"/>
        </w:rPr>
        <w:t xml:space="preserve"> Белые пятна на слизистой языка и рта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___</w:t>
      </w:r>
      <w:r w:rsidR="002B24C4" w:rsidRPr="00222906">
        <w:rPr>
          <w:rFonts w:ascii="Times New Roman" w:eastAsia="Times New Roman" w:hAnsi="Times New Roman" w:cs="Times New Roman"/>
        </w:rPr>
        <w:t>A</w:t>
      </w:r>
      <w:r w:rsidR="002B24C4" w:rsidRPr="00222906">
        <w:rPr>
          <w:rFonts w:ascii="Times New Roman" w:eastAsia="Times New Roman" w:hAnsi="Times New Roman" w:cs="Times New Roman"/>
          <w:lang w:val="ru-RU"/>
        </w:rPr>
        <w:t>стма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___Ветрянка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___Экзема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___ Частота простуды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___Другие_________________ </w:t>
      </w:r>
    </w:p>
    <w:p w:rsidR="00401522" w:rsidRPr="00222906" w:rsidRDefault="005C02C3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>Часто ли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 принимали ____антибиотики или _____стероидные препараты?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Если да, объясните причины: __________________________________________________________________________________________________________________________________________________________________________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b/>
          <w:bCs/>
          <w:lang w:val="ru-RU"/>
        </w:rPr>
        <w:t>ИСТОРИЯ СЕМЬИ: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Перечислите любые аллергии, основные болезни, генетические заболевания или проблемы для каждого члена семьи.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Мать _________________________________________________________________________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Отец __________________________________________________________________________ </w:t>
      </w:r>
    </w:p>
    <w:p w:rsidR="00401522" w:rsidRPr="00222906" w:rsidRDefault="002B24C4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Мамины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 дедушки и бабушки ___________________________________________________________ </w:t>
      </w:r>
    </w:p>
    <w:p w:rsidR="00401522" w:rsidRPr="00222906" w:rsidRDefault="002B24C4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Отца 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 бабушки и дедушки _____________________________________________________________ </w:t>
      </w:r>
    </w:p>
    <w:p w:rsidR="00401522" w:rsidRPr="00222906" w:rsidRDefault="002B24C4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Другие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 родственники __________________________________________________________________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Сколько часов </w:t>
      </w:r>
      <w:r w:rsidR="005C02C3">
        <w:rPr>
          <w:rFonts w:ascii="Times New Roman" w:eastAsia="Times New Roman" w:hAnsi="Times New Roman" w:cs="Times New Roman"/>
          <w:lang w:val="ru-RU"/>
        </w:rPr>
        <w:t xml:space="preserve"> ребенок спит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 </w:t>
      </w:r>
      <w:r w:rsidR="002B24C4" w:rsidRPr="00222906">
        <w:rPr>
          <w:rFonts w:ascii="Times New Roman" w:eastAsia="Times New Roman" w:hAnsi="Times New Roman" w:cs="Times New Roman"/>
          <w:lang w:val="ru-RU"/>
        </w:rPr>
        <w:t>за ночь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 в среднем? _ ____ ________________________________ </w:t>
      </w:r>
    </w:p>
    <w:p w:rsidR="00401522" w:rsidRPr="00222906" w:rsidRDefault="002B24C4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Есть ли трудности с засыпанием и 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просыпанием ? _____ ___________________________________ </w:t>
      </w:r>
    </w:p>
    <w:p w:rsidR="002B24C4" w:rsidRPr="00222906" w:rsidRDefault="002B24C4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lastRenderedPageBreak/>
        <w:t>Физическая нагрузка</w:t>
      </w:r>
      <w:r w:rsidR="00401522" w:rsidRPr="00222906">
        <w:rPr>
          <w:rFonts w:ascii="Times New Roman" w:eastAsia="Times New Roman" w:hAnsi="Times New Roman" w:cs="Times New Roman"/>
          <w:lang w:val="ru-RU"/>
        </w:rPr>
        <w:t>: ___</w:t>
      </w:r>
      <w:r w:rsidRPr="00222906">
        <w:rPr>
          <w:rFonts w:ascii="Times New Roman" w:eastAsia="Times New Roman" w:hAnsi="Times New Roman" w:cs="Times New Roman"/>
          <w:lang w:val="ru-RU"/>
        </w:rPr>
        <w:t>Да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 ___ </w:t>
      </w:r>
      <w:r w:rsidRPr="00222906">
        <w:rPr>
          <w:rFonts w:ascii="Times New Roman" w:eastAsia="Times New Roman" w:hAnsi="Times New Roman" w:cs="Times New Roman"/>
          <w:lang w:val="ru-RU"/>
        </w:rPr>
        <w:t>Нет</w:t>
      </w:r>
    </w:p>
    <w:p w:rsidR="00042157" w:rsidRPr="00222906" w:rsidRDefault="00042157" w:rsidP="00401522">
      <w:pPr>
        <w:spacing w:after="200" w:line="276" w:lineRule="auto"/>
        <w:rPr>
          <w:rFonts w:ascii="Times New Roman" w:eastAsia="Times New Roman" w:hAnsi="Times New Roman" w:cs="Times New Roman"/>
          <w:b/>
          <w:bCs/>
          <w:lang w:val="ru-RU"/>
        </w:rPr>
      </w:pPr>
    </w:p>
    <w:p w:rsidR="00401522" w:rsidRPr="00222906" w:rsidRDefault="005C02C3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b/>
          <w:bCs/>
          <w:lang w:val="ru-RU"/>
        </w:rPr>
        <w:t>ИСТОРИЯ ДИЕТ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Каковы общие предпочтения в еде (переедание, недоедание</w:t>
      </w:r>
      <w:r w:rsidR="005C02C3">
        <w:rPr>
          <w:rFonts w:ascii="Times New Roman" w:eastAsia="Times New Roman" w:hAnsi="Times New Roman" w:cs="Times New Roman"/>
          <w:lang w:val="ru-RU"/>
        </w:rPr>
        <w:t xml:space="preserve">, </w:t>
      </w:r>
      <w:r w:rsidR="00042157" w:rsidRPr="00222906">
        <w:rPr>
          <w:rFonts w:ascii="Times New Roman" w:eastAsia="Times New Roman" w:hAnsi="Times New Roman" w:cs="Times New Roman"/>
          <w:lang w:val="ru-RU"/>
        </w:rPr>
        <w:t xml:space="preserve">выборочность 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и т. д. ) ?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_____________ ______________________________________________________________________ </w:t>
      </w:r>
    </w:p>
    <w:p w:rsidR="00401522" w:rsidRPr="00222906" w:rsidRDefault="005C02C3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>Пробовали ли вы диеты</w:t>
      </w:r>
      <w:r w:rsidR="00401522" w:rsidRPr="00222906">
        <w:rPr>
          <w:rFonts w:ascii="Times New Roman" w:eastAsia="Times New Roman" w:hAnsi="Times New Roman" w:cs="Times New Roman"/>
          <w:lang w:val="ru-RU"/>
        </w:rPr>
        <w:t>? По какой именно причине: желудочно-кишечными заболеваниями и</w:t>
      </w:r>
      <w:r w:rsidR="00885E96">
        <w:rPr>
          <w:rFonts w:ascii="Times New Roman" w:eastAsia="Times New Roman" w:hAnsi="Times New Roman" w:cs="Times New Roman"/>
          <w:lang w:val="ru-RU"/>
        </w:rPr>
        <w:t>ли по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 другими причинами?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Пожалуйста, п</w:t>
      </w:r>
      <w:r w:rsidR="00042157" w:rsidRPr="00222906">
        <w:rPr>
          <w:rFonts w:ascii="Times New Roman" w:eastAsia="Times New Roman" w:hAnsi="Times New Roman" w:cs="Times New Roman"/>
          <w:lang w:val="ru-RU"/>
        </w:rPr>
        <w:t>оставте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 (</w:t>
      </w:r>
      <w:r w:rsidRPr="00222906">
        <w:rPr>
          <w:rFonts w:ascii="Times New Roman" w:eastAsia="Times New Roman" w:hAnsi="Times New Roman" w:cs="Times New Roman"/>
        </w:rPr>
        <w:t>X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) </w:t>
      </w:r>
      <w:r w:rsidR="00042157" w:rsidRPr="00222906">
        <w:rPr>
          <w:rFonts w:ascii="Times New Roman" w:eastAsia="Times New Roman" w:hAnsi="Times New Roman" w:cs="Times New Roman"/>
          <w:lang w:val="ru-RU"/>
        </w:rPr>
        <w:t xml:space="preserve"> напротив </w:t>
      </w:r>
      <w:r w:rsidRPr="00222906">
        <w:rPr>
          <w:rFonts w:ascii="Times New Roman" w:eastAsia="Times New Roman" w:hAnsi="Times New Roman" w:cs="Times New Roman"/>
          <w:lang w:val="ru-RU"/>
        </w:rPr>
        <w:t>дие</w:t>
      </w:r>
      <w:r w:rsidR="00042157" w:rsidRPr="00222906">
        <w:rPr>
          <w:rFonts w:ascii="Times New Roman" w:eastAsia="Times New Roman" w:hAnsi="Times New Roman" w:cs="Times New Roman"/>
          <w:lang w:val="ru-RU"/>
        </w:rPr>
        <w:t xml:space="preserve">ты, которой  вы придерживаетесь 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сейчас или в прошлом, и отметьте соответствующую реакцию </w:t>
      </w:r>
      <w:r w:rsidR="00042157" w:rsidRPr="00222906">
        <w:rPr>
          <w:rFonts w:ascii="Times New Roman" w:eastAsia="Times New Roman" w:hAnsi="Times New Roman" w:cs="Times New Roman"/>
          <w:lang w:val="ru-RU"/>
        </w:rPr>
        <w:t>на диету</w:t>
      </w:r>
    </w:p>
    <w:tbl>
      <w:tblPr>
        <w:tblW w:w="100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5"/>
        <w:gridCol w:w="922"/>
        <w:gridCol w:w="1732"/>
        <w:gridCol w:w="985"/>
        <w:gridCol w:w="985"/>
        <w:gridCol w:w="903"/>
        <w:gridCol w:w="1308"/>
        <w:gridCol w:w="813"/>
        <w:gridCol w:w="1565"/>
      </w:tblGrid>
      <w:tr w:rsidR="0050050D" w:rsidRPr="00222906" w:rsidTr="00401522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50050D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ейчас</w:t>
            </w:r>
            <w:r w:rsidR="00401522"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50050D" w:rsidRDefault="0050050D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Раньше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иет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чен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401522" w:rsidRPr="00222906" w:rsidRDefault="00401522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Хорошо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401522" w:rsidRPr="00222906" w:rsidRDefault="00401522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Хорошо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401522" w:rsidRPr="00222906" w:rsidRDefault="00401522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5C02C3" w:rsidP="005C02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Ни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чего</w:t>
            </w:r>
            <w:r w:rsidR="00401522"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50050D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Ухудшения</w:t>
            </w:r>
            <w:r w:rsidR="00401522"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чен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лохо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омментари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50050D" w:rsidRPr="00222906" w:rsidTr="00401522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50050D" w:rsidP="0004215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Без</w:t>
            </w:r>
            <w:r w:rsidR="00042157"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глютиноавя </w:t>
            </w:r>
            <w:r>
              <w:rPr>
                <w:rFonts w:ascii="Times New Roman" w:eastAsia="Times New Roman" w:hAnsi="Times New Roman" w:cs="Times New Roman"/>
              </w:rPr>
              <w:t xml:space="preserve">  и</w:t>
            </w:r>
            <w:r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  <w:r w:rsidR="00042157" w:rsidRPr="00222906">
              <w:rPr>
                <w:rFonts w:ascii="Times New Roman" w:eastAsia="Times New Roman" w:hAnsi="Times New Roman" w:cs="Times New Roman"/>
                <w:lang w:val="ru-RU"/>
              </w:rPr>
              <w:t>без</w:t>
            </w:r>
            <w:r>
              <w:rPr>
                <w:rFonts w:ascii="Times New Roman" w:eastAsia="Times New Roman" w:hAnsi="Times New Roman" w:cs="Times New Roman"/>
              </w:rPr>
              <w:t>м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олочная</w:t>
            </w:r>
            <w:r w:rsidR="00042157"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042157" w:rsidRPr="00222906">
              <w:rPr>
                <w:rFonts w:ascii="Times New Roman" w:eastAsia="Times New Roman" w:hAnsi="Times New Roman" w:cs="Times New Roman"/>
              </w:rPr>
              <w:t>диета</w:t>
            </w:r>
            <w:proofErr w:type="spellEnd"/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0050D" w:rsidRPr="00222906" w:rsidTr="00401522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50050D" w:rsidRDefault="0050050D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Безмолчная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0050D" w:rsidRPr="00222906" w:rsidTr="00401522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042157" w:rsidP="0004215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>Диета бездрожевая</w:t>
            </w:r>
            <w:r w:rsidR="00401522"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0050D" w:rsidRPr="00572F76" w:rsidTr="00401522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042157" w:rsidP="00042157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Диета с большим </w:t>
            </w:r>
            <w:r w:rsidR="0050050D">
              <w:rPr>
                <w:rFonts w:ascii="Times New Roman" w:eastAsia="Times New Roman" w:hAnsi="Times New Roman" w:cs="Times New Roman"/>
                <w:lang w:val="ru-RU"/>
              </w:rPr>
              <w:t>к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>еоличеством белка и низким содержанием углеводов</w:t>
            </w:r>
            <w:r w:rsidR="00401522"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0050D" w:rsidRPr="00222906" w:rsidTr="00401522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042157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>Диета для уменьшением оксалитов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0050D" w:rsidRPr="00572F76" w:rsidTr="00401522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042157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>Диета с низким содержанием Салицилатов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0050D" w:rsidRPr="00572F76" w:rsidTr="00401522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042157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>Диета с низким содержанием фенолов</w:t>
            </w:r>
            <w:r w:rsidR="00401522"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0050D" w:rsidRPr="00572F76" w:rsidTr="00401522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5350AF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>Диета на у</w:t>
            </w:r>
            <w:r w:rsidR="00401522"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странение </w:t>
            </w:r>
            <w:r w:rsidR="00572F76">
              <w:rPr>
                <w:rFonts w:ascii="Times New Roman" w:eastAsia="Times New Roman" w:hAnsi="Times New Roman" w:cs="Times New Roman"/>
                <w:lang w:val="ru-RU"/>
              </w:rPr>
              <w:t>непереносимых продуктов</w:t>
            </w:r>
            <w:r w:rsidR="00401522"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0050D" w:rsidRPr="00222906" w:rsidTr="00401522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lastRenderedPageBreak/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5350AF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Специальная </w:t>
            </w:r>
            <w:proofErr w:type="spellStart"/>
            <w:r w:rsidR="00401522" w:rsidRPr="00222906">
              <w:rPr>
                <w:rFonts w:ascii="Times New Roman" w:eastAsia="Times New Roman" w:hAnsi="Times New Roman" w:cs="Times New Roman"/>
              </w:rPr>
              <w:t>углеводная</w:t>
            </w:r>
            <w:proofErr w:type="spellEnd"/>
            <w:r w:rsidR="00401522"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401522" w:rsidRPr="00222906">
              <w:rPr>
                <w:rFonts w:ascii="Times New Roman" w:eastAsia="Times New Roman" w:hAnsi="Times New Roman" w:cs="Times New Roman"/>
              </w:rPr>
              <w:t>диета</w:t>
            </w:r>
            <w:proofErr w:type="spellEnd"/>
            <w:r w:rsidR="00401522"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0050D" w:rsidRPr="00222906" w:rsidTr="00401522">
        <w:trPr>
          <w:trHeight w:val="341"/>
        </w:trPr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: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0050D" w:rsidRPr="00222906" w:rsidTr="00401522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: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0050D" w:rsidRPr="00222906" w:rsidTr="00401522">
        <w:tc>
          <w:tcPr>
            <w:tcW w:w="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: 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0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</w:tbl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b/>
          <w:bCs/>
        </w:rPr>
        <w:t> </w:t>
      </w:r>
    </w:p>
    <w:p w:rsidR="00401522" w:rsidRPr="00222906" w:rsidRDefault="0050050D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>У ребенка</w:t>
      </w:r>
      <w:r w:rsidR="00E370E8" w:rsidRPr="00222906">
        <w:rPr>
          <w:rFonts w:ascii="Times New Roman" w:eastAsia="Times New Roman" w:hAnsi="Times New Roman" w:cs="Times New Roman"/>
          <w:lang w:val="ru-RU"/>
        </w:rPr>
        <w:t xml:space="preserve"> бывает </w:t>
      </w:r>
      <w:r w:rsidR="00401522" w:rsidRPr="00222906">
        <w:rPr>
          <w:rFonts w:ascii="Times New Roman" w:eastAsia="Times New Roman" w:hAnsi="Times New Roman" w:cs="Times New Roman"/>
          <w:lang w:val="ru-RU"/>
        </w:rPr>
        <w:t>расстройство</w:t>
      </w:r>
      <w:r w:rsidR="00E370E8" w:rsidRPr="00222906">
        <w:rPr>
          <w:rFonts w:ascii="Times New Roman" w:eastAsia="Times New Roman" w:hAnsi="Times New Roman" w:cs="Times New Roman"/>
          <w:lang w:val="ru-RU"/>
        </w:rPr>
        <w:t xml:space="preserve"> желудочно кишечного тракта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? </w:t>
      </w:r>
      <w:r w:rsidR="00E370E8" w:rsidRPr="00222906">
        <w:rPr>
          <w:rFonts w:ascii="Times New Roman" w:eastAsia="Times New Roman" w:hAnsi="Times New Roman" w:cs="Times New Roman"/>
          <w:lang w:val="ru-RU"/>
        </w:rPr>
        <w:t xml:space="preserve">Если да, то какое </w:t>
      </w:r>
      <w:r>
        <w:rPr>
          <w:rFonts w:ascii="Times New Roman" w:eastAsia="Times New Roman" w:hAnsi="Times New Roman" w:cs="Times New Roman"/>
          <w:lang w:val="ru-RU"/>
        </w:rPr>
        <w:t>?  И как часто</w:t>
      </w:r>
      <w:r w:rsidRPr="0050050D">
        <w:rPr>
          <w:rFonts w:ascii="Times New Roman" w:eastAsia="Times New Roman" w:hAnsi="Times New Roman" w:cs="Times New Roman"/>
          <w:lang w:val="ru-RU"/>
        </w:rPr>
        <w:t>?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 __________________________________</w:t>
      </w:r>
      <w:r w:rsidR="00E370E8" w:rsidRPr="00222906">
        <w:rPr>
          <w:rFonts w:ascii="Times New Roman" w:eastAsia="Times New Roman" w:hAnsi="Times New Roman" w:cs="Times New Roman"/>
          <w:lang w:val="ru-RU"/>
        </w:rPr>
        <w:t>___________________________________________________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 </w:t>
      </w:r>
    </w:p>
    <w:p w:rsidR="00401522" w:rsidRPr="00222906" w:rsidRDefault="0050050D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>Есть ли у ребенка</w:t>
      </w:r>
      <w:r w:rsidR="00E370E8" w:rsidRPr="00222906">
        <w:rPr>
          <w:rFonts w:ascii="Times New Roman" w:eastAsia="Times New Roman" w:hAnsi="Times New Roman" w:cs="Times New Roman"/>
          <w:lang w:val="ru-RU"/>
        </w:rPr>
        <w:t xml:space="preserve"> </w:t>
      </w:r>
      <w:r>
        <w:rPr>
          <w:rFonts w:ascii="Times New Roman" w:eastAsia="Times New Roman" w:hAnsi="Times New Roman" w:cs="Times New Roman"/>
          <w:lang w:val="ru-RU"/>
        </w:rPr>
        <w:t>пищевые аллергические реакции?</w:t>
      </w:r>
      <w:r w:rsidRPr="0050050D">
        <w:rPr>
          <w:rFonts w:ascii="Times New Roman" w:eastAsia="Times New Roman" w:hAnsi="Times New Roman" w:cs="Times New Roman"/>
          <w:lang w:val="ru-RU"/>
        </w:rPr>
        <w:t xml:space="preserve"> </w:t>
      </w:r>
      <w:r w:rsidR="00E370E8" w:rsidRPr="00222906">
        <w:rPr>
          <w:rFonts w:ascii="Times New Roman" w:eastAsia="Times New Roman" w:hAnsi="Times New Roman" w:cs="Times New Roman"/>
          <w:lang w:val="ru-RU"/>
        </w:rPr>
        <w:t>__________________________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___________________________________________________________ </w:t>
      </w:r>
    </w:p>
    <w:p w:rsidR="00401522" w:rsidRPr="00222906" w:rsidRDefault="0050050D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>Какая еда предположительно вызывает</w:t>
      </w:r>
      <w:r w:rsidR="00E370E8" w:rsidRPr="00222906">
        <w:rPr>
          <w:rFonts w:ascii="Times New Roman" w:eastAsia="Times New Roman" w:hAnsi="Times New Roman" w:cs="Times New Roman"/>
          <w:lang w:val="ru-RU"/>
        </w:rPr>
        <w:t xml:space="preserve"> </w:t>
      </w:r>
      <w:r>
        <w:rPr>
          <w:rFonts w:ascii="Times New Roman" w:eastAsia="Times New Roman" w:hAnsi="Times New Roman" w:cs="Times New Roman"/>
          <w:lang w:val="ru-RU"/>
        </w:rPr>
        <w:t>нежелательные реакции или поведение</w:t>
      </w:r>
      <w:r w:rsidRPr="0050050D">
        <w:rPr>
          <w:rFonts w:ascii="Times New Roman" w:eastAsia="Times New Roman" w:hAnsi="Times New Roman" w:cs="Times New Roman"/>
          <w:lang w:val="ru-RU"/>
        </w:rPr>
        <w:t>?</w:t>
      </w:r>
      <w:r>
        <w:rPr>
          <w:rFonts w:ascii="Times New Roman" w:eastAsia="Times New Roman" w:hAnsi="Times New Roman" w:cs="Times New Roman"/>
          <w:lang w:val="ru-RU"/>
        </w:rPr>
        <w:t>__</w:t>
      </w:r>
      <w:r w:rsidR="00E370E8" w:rsidRPr="00222906">
        <w:rPr>
          <w:rFonts w:ascii="Times New Roman" w:eastAsia="Times New Roman" w:hAnsi="Times New Roman" w:cs="Times New Roman"/>
          <w:lang w:val="ru-RU"/>
        </w:rPr>
        <w:t>_____________________</w:t>
      </w:r>
      <w:r>
        <w:rPr>
          <w:rFonts w:ascii="Times New Roman" w:eastAsia="Times New Roman" w:hAnsi="Times New Roman" w:cs="Times New Roman"/>
          <w:lang w:val="ru-RU"/>
        </w:rPr>
        <w:t>___________________</w:t>
      </w:r>
      <w:r w:rsidR="00401522" w:rsidRPr="00222906">
        <w:rPr>
          <w:rFonts w:ascii="Times New Roman" w:eastAsia="Times New Roman" w:hAnsi="Times New Roman" w:cs="Times New Roman"/>
          <w:lang w:val="ru-RU"/>
        </w:rPr>
        <w:t>________</w:t>
      </w:r>
      <w:r>
        <w:rPr>
          <w:rFonts w:ascii="Times New Roman" w:eastAsia="Times New Roman" w:hAnsi="Times New Roman" w:cs="Times New Roman"/>
          <w:lang w:val="ru-RU"/>
        </w:rPr>
        <w:t>_________________________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 </w:t>
      </w:r>
    </w:p>
    <w:p w:rsidR="00401522" w:rsidRPr="00222906" w:rsidRDefault="0050050D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 xml:space="preserve">Опишите </w:t>
      </w:r>
      <w:r w:rsidR="00E370E8" w:rsidRPr="00222906">
        <w:rPr>
          <w:rFonts w:ascii="Times New Roman" w:eastAsia="Times New Roman" w:hAnsi="Times New Roman" w:cs="Times New Roman"/>
          <w:lang w:val="ru-RU"/>
        </w:rPr>
        <w:t xml:space="preserve"> стул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 </w:t>
      </w:r>
      <w:r>
        <w:rPr>
          <w:rFonts w:ascii="Times New Roman" w:eastAsia="Times New Roman" w:hAnsi="Times New Roman" w:cs="Times New Roman"/>
          <w:lang w:val="ru-RU"/>
        </w:rPr>
        <w:t xml:space="preserve"> ребенка 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(частота, цвет, запах, консистенция) :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_____________________________________________________________________________________________________________________________________________</w:t>
      </w:r>
      <w:r w:rsidR="00E370E8" w:rsidRPr="00222906">
        <w:rPr>
          <w:rFonts w:ascii="Times New Roman" w:eastAsia="Times New Roman" w:hAnsi="Times New Roman" w:cs="Times New Roman"/>
          <w:lang w:val="ru-RU"/>
        </w:rPr>
        <w:t>____________________________</w:t>
      </w:r>
      <w:r w:rsidRPr="00222906">
        <w:rPr>
          <w:rFonts w:ascii="Times New Roman" w:eastAsia="Times New Roman" w:hAnsi="Times New Roman" w:cs="Times New Roman"/>
          <w:lang w:val="ru-RU"/>
        </w:rPr>
        <w:t xml:space="preserve">______________________________________________________________________________________ </w:t>
      </w:r>
    </w:p>
    <w:p w:rsidR="00401522" w:rsidRPr="00222906" w:rsidRDefault="00E370E8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Ж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елудочно-кишечные проблемы?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Опишите</w:t>
      </w:r>
    </w:p>
    <w:p w:rsidR="00E370E8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370E8" w:rsidRPr="00222906">
        <w:rPr>
          <w:rFonts w:ascii="Times New Roman" w:eastAsia="Times New Roman" w:hAnsi="Times New Roman" w:cs="Times New Roman"/>
          <w:lang w:val="ru-RU"/>
        </w:rPr>
        <w:t>______________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 </w:t>
      </w:r>
    </w:p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 xml:space="preserve">Просьба описать обычный прием пищи в течение трех дней, используя следующие формы: </w:t>
      </w:r>
    </w:p>
    <w:tbl>
      <w:tblPr>
        <w:tblW w:w="10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</w:tblGrid>
      <w:tr w:rsidR="00401522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  <w:b/>
                <w:bCs/>
              </w:rPr>
              <w:t>1 ДЕНЬ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401522" w:rsidRPr="00222906" w:rsidRDefault="00401522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401522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автрак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401522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E370E8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олдник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401522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бед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401522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E370E8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ослеобеден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>перекус</w:t>
            </w:r>
          </w:p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401522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ж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401522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</w:tbl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</w:rPr>
      </w:pPr>
      <w:r w:rsidRPr="00222906">
        <w:rPr>
          <w:rFonts w:ascii="Times New Roman" w:eastAsia="Times New Roman" w:hAnsi="Times New Roman" w:cs="Times New Roman"/>
        </w:rPr>
        <w:t> </w:t>
      </w:r>
    </w:p>
    <w:tbl>
      <w:tblPr>
        <w:tblW w:w="10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</w:tblGrid>
      <w:tr w:rsidR="00401522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ДЕНЬ 2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E370E8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автрак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E370E8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олдник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E370E8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бед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E370E8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ослеобеден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>перекус</w:t>
            </w:r>
          </w:p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E370E8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ж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E370E8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</w:tbl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</w:rPr>
      </w:pPr>
      <w:r w:rsidRPr="00222906">
        <w:rPr>
          <w:rFonts w:ascii="Times New Roman" w:eastAsia="Times New Roman" w:hAnsi="Times New Roman" w:cs="Times New Roman"/>
        </w:rPr>
        <w:t> </w:t>
      </w:r>
    </w:p>
    <w:tbl>
      <w:tblPr>
        <w:tblW w:w="10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</w:tblGrid>
      <w:tr w:rsidR="00401522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01522" w:rsidRPr="00222906" w:rsidRDefault="00401522" w:rsidP="004015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  <w:b/>
                <w:bCs/>
              </w:rPr>
              <w:t>ДЕНЬ 3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401522" w:rsidRPr="00222906" w:rsidRDefault="00401522" w:rsidP="004015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E370E8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автрак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E370E8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олдник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E370E8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бед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E370E8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ослеобеден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>перекус</w:t>
            </w:r>
          </w:p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E370E8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жи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E370E8" w:rsidRPr="00222906" w:rsidTr="00401522">
        <w:tc>
          <w:tcPr>
            <w:tcW w:w="10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E370E8" w:rsidRPr="00222906" w:rsidRDefault="00E370E8" w:rsidP="00E370E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</w:tbl>
    <w:p w:rsidR="00401522" w:rsidRPr="00222906" w:rsidRDefault="00401522" w:rsidP="00401522">
      <w:pPr>
        <w:spacing w:after="200" w:line="276" w:lineRule="auto"/>
        <w:rPr>
          <w:rFonts w:ascii="Times New Roman" w:eastAsia="Times New Roman" w:hAnsi="Times New Roman" w:cs="Times New Roman"/>
        </w:rPr>
      </w:pPr>
      <w:r w:rsidRPr="00222906">
        <w:rPr>
          <w:rFonts w:ascii="Times New Roman" w:eastAsia="Times New Roman" w:hAnsi="Times New Roman" w:cs="Times New Roman"/>
        </w:rPr>
        <w:t> </w:t>
      </w:r>
    </w:p>
    <w:p w:rsidR="00401522" w:rsidRPr="00222906" w:rsidRDefault="00E370E8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  <w:lang w:val="ru-RU"/>
        </w:rPr>
        <w:t>Пожалуйста, отметте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 (</w:t>
      </w:r>
      <w:r w:rsidR="00401522" w:rsidRPr="00222906">
        <w:rPr>
          <w:rFonts w:ascii="Times New Roman" w:eastAsia="Times New Roman" w:hAnsi="Times New Roman" w:cs="Times New Roman"/>
        </w:rPr>
        <w:t>X</w:t>
      </w:r>
      <w:r w:rsidR="00401522" w:rsidRPr="00222906">
        <w:rPr>
          <w:rFonts w:ascii="Times New Roman" w:eastAsia="Times New Roman" w:hAnsi="Times New Roman" w:cs="Times New Roman"/>
          <w:lang w:val="ru-RU"/>
        </w:rPr>
        <w:t xml:space="preserve">) </w:t>
      </w:r>
      <w:r w:rsidRPr="00222906">
        <w:rPr>
          <w:rFonts w:ascii="Times New Roman" w:eastAsia="Times New Roman" w:hAnsi="Times New Roman" w:cs="Times New Roman"/>
          <w:lang w:val="ru-RU"/>
        </w:rPr>
        <w:t>симптомы или детали  поведения</w:t>
      </w:r>
    </w:p>
    <w:tbl>
      <w:tblPr>
        <w:tblW w:w="101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71"/>
        <w:gridCol w:w="1659"/>
        <w:gridCol w:w="1272"/>
        <w:gridCol w:w="1239"/>
        <w:gridCol w:w="2123"/>
        <w:gridCol w:w="1780"/>
      </w:tblGrid>
      <w:tr w:rsidR="00885E96" w:rsidRPr="00222906" w:rsidTr="006462D1">
        <w:trPr>
          <w:trHeight w:val="299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222906" w:rsidRDefault="00885E9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С</w:t>
            </w:r>
            <w:r w:rsidRPr="00222906">
              <w:rPr>
                <w:rFonts w:ascii="Times New Roman" w:eastAsia="Times New Roman" w:hAnsi="Times New Roman" w:cs="Times New Roman"/>
              </w:rPr>
              <w:t>имптомы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222906" w:rsidRDefault="00885E9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овсем немного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885E96" w:rsidRDefault="00885E9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Заметн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ая проблема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222906" w:rsidRDefault="00885E9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</w:t>
            </w:r>
            <w:r>
              <w:rPr>
                <w:rFonts w:ascii="Times New Roman" w:eastAsia="Times New Roman" w:hAnsi="Times New Roman" w:cs="Times New Roman"/>
              </w:rPr>
              <w:t>ерьезная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проблема</w:t>
            </w:r>
            <w:proofErr w:type="spellEnd"/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222906" w:rsidRDefault="00885E9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П</w:t>
            </w:r>
            <w:r w:rsidRPr="00222906">
              <w:rPr>
                <w:rFonts w:ascii="Times New Roman" w:eastAsia="Times New Roman" w:hAnsi="Times New Roman" w:cs="Times New Roman"/>
              </w:rPr>
              <w:t>родолжительность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данной проблемы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222906" w:rsidRDefault="00885E96" w:rsidP="00572F76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Д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етали</w:t>
            </w:r>
            <w:proofErr w:type="spellEnd"/>
          </w:p>
          <w:p w:rsidR="00885E96" w:rsidRPr="00222906" w:rsidRDefault="00885E96" w:rsidP="00572F76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</w:p>
        </w:tc>
      </w:tr>
      <w:tr w:rsidR="00885E96" w:rsidRPr="00222906" w:rsidTr="00CF41E2">
        <w:trPr>
          <w:trHeight w:val="120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50050D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Повторяющиеся движения  или действия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  <w:bookmarkStart w:id="0" w:name="_GoBack"/>
            <w:bookmarkEnd w:id="0"/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572F76" w:rsidTr="00CF41E2">
        <w:trPr>
          <w:trHeight w:val="13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50050D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Раскачиваеться из стороны в сторону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50050D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50050D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50050D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50050D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50050D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885E96" w:rsidRPr="0050050D" w:rsidTr="00CF41E2">
        <w:trPr>
          <w:trHeight w:val="11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50050D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Бьеться головой о стены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50050D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50050D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50050D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50050D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50050D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885E96" w:rsidRPr="00222906" w:rsidTr="00CF41E2">
        <w:trPr>
          <w:trHeight w:val="14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Грызет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огти</w:t>
            </w:r>
            <w:proofErr w:type="spellEnd"/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Кусает свои руки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94AC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Агрессивность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260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ерепад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астроени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204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Д</w:t>
            </w:r>
            <w:r w:rsidRPr="00222906">
              <w:rPr>
                <w:rFonts w:ascii="Times New Roman" w:eastAsia="Times New Roman" w:hAnsi="Times New Roman" w:cs="Times New Roman"/>
              </w:rPr>
              <w:t>епресси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Раздражительност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lastRenderedPageBreak/>
              <w:t>Страх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/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тревог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иперактивност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евозможност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осредоточитьс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Ерзает на месте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И</w:t>
            </w:r>
            <w:r w:rsidRPr="00222906">
              <w:rPr>
                <w:rFonts w:ascii="Times New Roman" w:eastAsia="Times New Roman" w:hAnsi="Times New Roman" w:cs="Times New Roman"/>
              </w:rPr>
              <w:t>мпульсивн</w:t>
            </w:r>
            <w:proofErr w:type="spellEnd"/>
            <w:r w:rsidRPr="00222906">
              <w:rPr>
                <w:rFonts w:ascii="Times New Roman" w:eastAsia="Times New Roman" w:hAnsi="Times New Roman" w:cs="Times New Roman"/>
                <w:lang w:val="ru-RU"/>
              </w:rPr>
              <w:t>ость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аническ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атак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оловокружен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313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О</w:t>
            </w:r>
            <w:r w:rsidRPr="00222906">
              <w:rPr>
                <w:rFonts w:ascii="Times New Roman" w:eastAsia="Times New Roman" w:hAnsi="Times New Roman" w:cs="Times New Roman"/>
              </w:rPr>
              <w:t>бмороки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217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94AC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риступ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эпилепсии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260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лох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оординация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572F76" w:rsidTr="00CF41E2">
        <w:trPr>
          <w:trHeight w:val="15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Прблемы с кнопками</w:t>
            </w:r>
            <w:r w:rsidRPr="00631DA6">
              <w:rPr>
                <w:rFonts w:ascii="Times New Roman" w:eastAsia="Times New Roman" w:hAnsi="Times New Roman" w:cs="Times New Roman"/>
                <w:lang w:val="ru-RU"/>
              </w:rPr>
              <w:t>,</w:t>
            </w:r>
            <w:r>
              <w:rPr>
                <w:rFonts w:ascii="Times New Roman" w:eastAsia="Times New Roman" w:hAnsi="Times New Roman" w:cs="Times New Roman"/>
                <w:lang w:val="ru-RU"/>
              </w:rPr>
              <w:t xml:space="preserve"> пуговицами и молними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885E96" w:rsidRPr="00572F76" w:rsidTr="00885E96">
        <w:trPr>
          <w:trHeight w:val="51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Нетерпимость к болшому скоплению людей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885E96" w:rsidRPr="00631DA6" w:rsidTr="00CF41E2">
        <w:trPr>
          <w:trHeight w:val="24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Нетерпимость к громким звукам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885E96" w:rsidRPr="00631DA6" w:rsidTr="00CF41E2">
        <w:trPr>
          <w:trHeight w:val="13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Прблемы с социализацией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Задерживает дыхание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роблем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с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амятью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изк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амооценк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Частая у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талост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Холодны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рук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/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ог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Н</w:t>
            </w:r>
            <w:r w:rsidRPr="00222906">
              <w:rPr>
                <w:rFonts w:ascii="Times New Roman" w:eastAsia="Times New Roman" w:hAnsi="Times New Roman" w:cs="Times New Roman"/>
              </w:rPr>
              <w:t>етерпимост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к холоду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proofErr w:type="gramStart"/>
            <w:r w:rsidRPr="00222906">
              <w:rPr>
                <w:rFonts w:ascii="Times New Roman" w:eastAsia="Times New Roman" w:hAnsi="Times New Roman" w:cs="Times New Roman"/>
              </w:rPr>
              <w:t>Нетерпимость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 к</w:t>
            </w:r>
            <w:proofErr w:type="gram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жаре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572F7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94AC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94AC2">
              <w:rPr>
                <w:rFonts w:ascii="Times New Roman" w:eastAsia="Times New Roman" w:hAnsi="Times New Roman" w:cs="Times New Roman"/>
                <w:lang w:val="ru-RU"/>
              </w:rPr>
              <w:t xml:space="preserve">Периодическая / хроническая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повыщенная температура тела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94AC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94AC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94AC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94AC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94AC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631DA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Кидает в жар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</w:rPr>
              <w:t>Трудност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и  с</w:t>
            </w:r>
            <w:proofErr w:type="gram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засыпанием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572F7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CF41E2">
              <w:rPr>
                <w:rFonts w:ascii="Times New Roman" w:eastAsia="Times New Roman" w:hAnsi="Times New Roman" w:cs="Times New Roman"/>
                <w:lang w:val="ru-RU"/>
              </w:rPr>
              <w:t>Трудности спать вс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ю ночь не просыпаясь</w:t>
            </w:r>
            <w:r w:rsidRPr="00CF41E2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  <w:p w:rsidR="00572F76" w:rsidRDefault="00572F7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  <w:p w:rsidR="00572F76" w:rsidRPr="00CF41E2" w:rsidRDefault="00572F7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CF41E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CF41E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CF41E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CF41E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CF41E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222906" w:rsidRDefault="00885E9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lastRenderedPageBreak/>
              <w:t>С</w:t>
            </w:r>
            <w:r w:rsidRPr="00222906">
              <w:rPr>
                <w:rFonts w:ascii="Times New Roman" w:eastAsia="Times New Roman" w:hAnsi="Times New Roman" w:cs="Times New Roman"/>
              </w:rPr>
              <w:t>имптомы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222906" w:rsidRDefault="00885E9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овсем немного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885E96" w:rsidRDefault="00885E9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Заметн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ая проблема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222906" w:rsidRDefault="00885E9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</w:t>
            </w:r>
            <w:r>
              <w:rPr>
                <w:rFonts w:ascii="Times New Roman" w:eastAsia="Times New Roman" w:hAnsi="Times New Roman" w:cs="Times New Roman"/>
              </w:rPr>
              <w:t>ерьезная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проблема</w:t>
            </w:r>
            <w:proofErr w:type="spellEnd"/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222906" w:rsidRDefault="00885E9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П</w:t>
            </w:r>
            <w:r w:rsidRPr="00222906">
              <w:rPr>
                <w:rFonts w:ascii="Times New Roman" w:eastAsia="Times New Roman" w:hAnsi="Times New Roman" w:cs="Times New Roman"/>
              </w:rPr>
              <w:t>родолжительность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данной проблемы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222906" w:rsidRDefault="00885E96" w:rsidP="00572F76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Д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етали</w:t>
            </w:r>
            <w:proofErr w:type="spellEnd"/>
          </w:p>
          <w:p w:rsidR="00885E96" w:rsidRPr="00222906" w:rsidRDefault="00885E96" w:rsidP="00572F76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CF41E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К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шмар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по ночам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CF41E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ложность просыпаться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287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Ранне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робужден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326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нев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онливост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197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 xml:space="preserve">Писает в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кроват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Писает днем в штаны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572F7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Онемение / покалывание в руках / ногах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олов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бол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CF41E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М</w:t>
            </w:r>
            <w:r w:rsidRPr="00222906">
              <w:rPr>
                <w:rFonts w:ascii="Times New Roman" w:eastAsia="Times New Roman" w:hAnsi="Times New Roman" w:cs="Times New Roman"/>
              </w:rPr>
              <w:t>орган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частое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Тик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CF41E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Выделения из глаз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572F7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Темные круги / отечность под глазами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ури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лепот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CF41E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Заложженость носа или бронхов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Подтекание по носоглотке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CF41E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Чувствительность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к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яркому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свет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у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Ушная боль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Звон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в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шах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еприят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апах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изо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рт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осовы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ровотечени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О</w:t>
            </w:r>
            <w:r>
              <w:rPr>
                <w:rFonts w:ascii="Times New Roman" w:eastAsia="Times New Roman" w:hAnsi="Times New Roman" w:cs="Times New Roman"/>
                <w:lang w:val="ru-RU"/>
              </w:rPr>
              <w:t xml:space="preserve">бостренное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бонян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Частые а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гин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хриплост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ашел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CF41E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Х</w:t>
            </w:r>
            <w:r w:rsidRPr="00222906">
              <w:rPr>
                <w:rFonts w:ascii="Times New Roman" w:eastAsia="Times New Roman" w:hAnsi="Times New Roman" w:cs="Times New Roman"/>
              </w:rPr>
              <w:t>рипящи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кашель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езон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аллерги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163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еографически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язык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(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арточ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ып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)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109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Распухш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есн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томатит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ух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уб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/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рот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lastRenderedPageBreak/>
              <w:t>Растрескиван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в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глу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уб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149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Герпес на губах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163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Част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иаре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204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Част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апор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CF41E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Черезмерное газообразование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Часто пукает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трыжк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Тошнот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249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Р</w:t>
            </w:r>
            <w:r w:rsidRPr="00222906">
              <w:rPr>
                <w:rFonts w:ascii="Times New Roman" w:eastAsia="Times New Roman" w:hAnsi="Times New Roman" w:cs="Times New Roman"/>
              </w:rPr>
              <w:t>вот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275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CF41E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Изжога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136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Бол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в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живот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285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CF41E2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Отказ от еды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285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222906" w:rsidRDefault="00885E9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С</w:t>
            </w:r>
            <w:r w:rsidRPr="00222906">
              <w:rPr>
                <w:rFonts w:ascii="Times New Roman" w:eastAsia="Times New Roman" w:hAnsi="Times New Roman" w:cs="Times New Roman"/>
              </w:rPr>
              <w:t>имптомы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222906" w:rsidRDefault="00885E9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овсем немного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885E96" w:rsidRDefault="00885E9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Заметн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ая проблема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222906" w:rsidRDefault="00885E9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</w:t>
            </w:r>
            <w:r>
              <w:rPr>
                <w:rFonts w:ascii="Times New Roman" w:eastAsia="Times New Roman" w:hAnsi="Times New Roman" w:cs="Times New Roman"/>
              </w:rPr>
              <w:t>ерьезная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проблема</w:t>
            </w:r>
            <w:proofErr w:type="spellEnd"/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222906" w:rsidRDefault="00885E9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П</w:t>
            </w:r>
            <w:r w:rsidRPr="00222906">
              <w:rPr>
                <w:rFonts w:ascii="Times New Roman" w:eastAsia="Times New Roman" w:hAnsi="Times New Roman" w:cs="Times New Roman"/>
              </w:rPr>
              <w:t>родолжительность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данной проблемы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85E96" w:rsidRPr="00222906" w:rsidRDefault="00885E96" w:rsidP="00572F76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Д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етали</w:t>
            </w:r>
            <w:proofErr w:type="spellEnd"/>
          </w:p>
          <w:p w:rsidR="00885E96" w:rsidRPr="00222906" w:rsidRDefault="00885E96" w:rsidP="00572F76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</w:p>
        </w:tc>
      </w:tr>
      <w:tr w:rsidR="00885E96" w:rsidRPr="00222906" w:rsidTr="00206EE8">
        <w:trPr>
          <w:trHeight w:val="100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лохо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аппетит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206EE8">
        <w:trPr>
          <w:trHeight w:val="12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D21AC5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Чувствительность к консистенции еды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85E96" w:rsidRPr="00222906" w:rsidTr="00206EE8">
        <w:trPr>
          <w:trHeight w:val="83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D21AC5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ложности с глотанием пиши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85E96" w:rsidRPr="00222906" w:rsidTr="00206EE8">
        <w:trPr>
          <w:trHeight w:val="103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D21AC5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крежетание зубами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85E96" w:rsidRPr="00222906" w:rsidTr="00206EE8">
        <w:trPr>
          <w:trHeight w:val="12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D21AC5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Тяга к определенной еде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85E96" w:rsidRPr="00222906" w:rsidTr="00206EE8">
        <w:trPr>
          <w:trHeight w:val="13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лох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убы</w:t>
            </w:r>
            <w:proofErr w:type="spellEnd"/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85E96" w:rsidRPr="00222906" w:rsidTr="00206EE8">
        <w:trPr>
          <w:trHeight w:val="13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D21AC5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епереварен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ища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в стуле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85E96" w:rsidRPr="00222906" w:rsidTr="00206EE8">
        <w:trPr>
          <w:trHeight w:val="93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D21AC5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лизь в стуле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85E96" w:rsidRPr="00222906" w:rsidTr="00CF41E2">
        <w:trPr>
          <w:trHeight w:val="176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D21AC5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Кровь в стуле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rPr>
          <w:trHeight w:val="82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D21AC5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Аналь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уд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D21AC5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D21AC5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Красный круг вокруг ануса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D21AC5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М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ышечны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удорог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/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пазмы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D21AC5">
        <w:trPr>
          <w:trHeight w:val="150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ышеч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лабость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D21AC5">
        <w:trPr>
          <w:trHeight w:val="122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D21AC5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 xml:space="preserve">Дрожание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D21AC5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D21AC5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Мышечный гипертонус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D21AC5">
        <w:trPr>
          <w:trHeight w:val="177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D21AC5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Экзема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D21AC5">
        <w:trPr>
          <w:trHeight w:val="95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85E96" w:rsidRPr="00D21AC5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Прищи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D21AC5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ыпь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сориаз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К</w:t>
            </w:r>
            <w:r w:rsidRPr="00222906">
              <w:rPr>
                <w:rFonts w:ascii="Times New Roman" w:eastAsia="Times New Roman" w:hAnsi="Times New Roman" w:cs="Times New Roman"/>
              </w:rPr>
              <w:t>рапивниц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Легко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образ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уются</w:t>
            </w:r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иняк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885E9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ш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 xml:space="preserve">часто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расны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85E96" w:rsidRPr="00222906" w:rsidRDefault="00885E96" w:rsidP="00885E9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461EB9">
        <w:trPr>
          <w:trHeight w:val="130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lastRenderedPageBreak/>
              <w:t>С</w:t>
            </w:r>
            <w:r w:rsidRPr="00222906">
              <w:rPr>
                <w:rFonts w:ascii="Times New Roman" w:eastAsia="Times New Roman" w:hAnsi="Times New Roman" w:cs="Times New Roman"/>
              </w:rPr>
              <w:t>имптомы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Совсем немного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2F76" w:rsidRPr="00885E9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Заметн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>ая проблема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</w:t>
            </w:r>
            <w:r>
              <w:rPr>
                <w:rFonts w:ascii="Times New Roman" w:eastAsia="Times New Roman" w:hAnsi="Times New Roman" w:cs="Times New Roman"/>
              </w:rPr>
              <w:t>ерьезная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проблема</w:t>
            </w:r>
            <w:proofErr w:type="spellEnd"/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П</w:t>
            </w:r>
            <w:r w:rsidRPr="00222906">
              <w:rPr>
                <w:rFonts w:ascii="Times New Roman" w:eastAsia="Times New Roman" w:hAnsi="Times New Roman" w:cs="Times New Roman"/>
              </w:rPr>
              <w:t>родолжительность</w:t>
            </w:r>
            <w:proofErr w:type="spellEnd"/>
            <w:r>
              <w:rPr>
                <w:rFonts w:ascii="Times New Roman" w:eastAsia="Times New Roman" w:hAnsi="Times New Roman" w:cs="Times New Roman"/>
                <w:lang w:val="ru-RU"/>
              </w:rPr>
              <w:t xml:space="preserve"> данной проблемы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72F76" w:rsidRPr="00222906" w:rsidRDefault="00572F76" w:rsidP="00572F76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Д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етали</w:t>
            </w:r>
            <w:proofErr w:type="spellEnd"/>
          </w:p>
          <w:p w:rsidR="00572F76" w:rsidRPr="00222906" w:rsidRDefault="00572F76" w:rsidP="00572F76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</w:p>
        </w:tc>
      </w:tr>
      <w:tr w:rsidR="00572F76" w:rsidRPr="00222906" w:rsidTr="00572F76">
        <w:trPr>
          <w:trHeight w:val="370"/>
        </w:trPr>
        <w:tc>
          <w:tcPr>
            <w:tcW w:w="207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уд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волосисто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част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олов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72F76" w:rsidRPr="00222906" w:rsidRDefault="00572F76" w:rsidP="00572F76">
            <w:pPr>
              <w:spacing w:after="0" w:line="240" w:lineRule="auto"/>
              <w:ind w:left="394"/>
              <w:rPr>
                <w:rFonts w:ascii="Times New Roman" w:eastAsia="Times New Roman" w:hAnsi="Times New Roman" w:cs="Times New Roman"/>
              </w:rPr>
            </w:pPr>
          </w:p>
        </w:tc>
      </w:tr>
      <w:tr w:rsidR="00572F7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удящ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ож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ух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ож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rPr>
          <w:trHeight w:val="285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Жир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ож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rPr>
          <w:trHeight w:val="245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Блед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ож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Чувствительност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к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укусам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асекомых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Чувствительная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к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текстур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дежды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D21AC5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D21AC5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 xml:space="preserve">Облезает кожа рук </w:t>
            </w:r>
            <w:r w:rsidRPr="00D21AC5">
              <w:rPr>
                <w:rFonts w:ascii="Times New Roman" w:eastAsia="Times New Roman" w:hAnsi="Times New Roman" w:cs="Times New Roman"/>
                <w:lang w:val="ru-RU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D21AC5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D21AC5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D21AC5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D21AC5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D21AC5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D21AC5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D21AC5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Облезает кожа ног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D21AC5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D21AC5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D21AC5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D21AC5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D21AC5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иль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апах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тел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иль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апах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оч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ильный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запах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стул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ягк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огт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Утолщенные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ногти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572F7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Белые пятна / линии на ногтях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D21AC5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Хрупкие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ногти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Грибок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а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ногтях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rPr>
          <w:trHeight w:val="755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 xml:space="preserve">Обсессивно-компульсивное </w:t>
            </w:r>
            <w:r w:rsidRPr="00222906">
              <w:rPr>
                <w:rFonts w:ascii="Times New Roman" w:eastAsia="Times New Roman" w:hAnsi="Times New Roman" w:cs="Times New Roman"/>
                <w:lang w:val="ru-RU"/>
              </w:rPr>
              <w:t xml:space="preserve">поведение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rPr>
          <w:trHeight w:val="323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амни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в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почках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rPr>
          <w:trHeight w:val="260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 xml:space="preserve">Частое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очеиспускан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rPr>
          <w:trHeight w:val="238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E775E2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Б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ол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val="ru-RU"/>
              </w:rPr>
              <w:t>при мочеиспускании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rPr>
          <w:trHeight w:val="275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Кровь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в </w:t>
            </w: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моче</w:t>
            </w:r>
            <w:proofErr w:type="spellEnd"/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572F76" w:rsidTr="00CF41E2">
        <w:trPr>
          <w:trHeight w:val="300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E775E2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Часто пытаеться лежать на животе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E775E2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E775E2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E775E2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E775E2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E775E2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E775E2" w:rsidTr="00CF41E2">
        <w:trPr>
          <w:trHeight w:val="262"/>
        </w:trPr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E775E2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>
              <w:rPr>
                <w:rFonts w:ascii="Times New Roman" w:eastAsia="Times New Roman" w:hAnsi="Times New Roman" w:cs="Times New Roman"/>
                <w:lang w:val="ru-RU"/>
              </w:rPr>
              <w:t>Ходит на носочках</w:t>
            </w: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E775E2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E775E2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E775E2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E775E2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E775E2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  <w:lang w:val="ru-RU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572F76" w:rsidRPr="00222906" w:rsidTr="00CF41E2">
        <w:tc>
          <w:tcPr>
            <w:tcW w:w="20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2906">
              <w:rPr>
                <w:rFonts w:ascii="Times New Roman" w:eastAsia="Times New Roman" w:hAnsi="Times New Roman" w:cs="Times New Roman"/>
              </w:rPr>
              <w:t>Другие</w:t>
            </w:r>
            <w:proofErr w:type="spellEnd"/>
            <w:r w:rsidRPr="0022290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72F76" w:rsidRPr="00222906" w:rsidRDefault="00572F76" w:rsidP="00572F7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22906">
              <w:rPr>
                <w:rFonts w:ascii="Times New Roman" w:eastAsia="Times New Roman" w:hAnsi="Times New Roman" w:cs="Times New Roman"/>
              </w:rPr>
              <w:t> </w:t>
            </w:r>
          </w:p>
        </w:tc>
      </w:tr>
    </w:tbl>
    <w:p w:rsidR="00401522" w:rsidRPr="00E775E2" w:rsidRDefault="00401522" w:rsidP="00401522">
      <w:pPr>
        <w:spacing w:after="200" w:line="276" w:lineRule="auto"/>
        <w:rPr>
          <w:rFonts w:ascii="Times New Roman" w:eastAsia="Times New Roman" w:hAnsi="Times New Roman" w:cs="Times New Roman"/>
          <w:lang w:val="ru-RU"/>
        </w:rPr>
      </w:pPr>
      <w:r w:rsidRPr="00222906">
        <w:rPr>
          <w:rFonts w:ascii="Times New Roman" w:eastAsia="Times New Roman" w:hAnsi="Times New Roman" w:cs="Times New Roman"/>
        </w:rPr>
        <w:t>  </w:t>
      </w:r>
      <w:r w:rsidRPr="00222906">
        <w:rPr>
          <w:rFonts w:ascii="Times New Roman" w:eastAsia="Times New Roman" w:hAnsi="Times New Roman" w:cs="Times New Roman"/>
          <w:lang w:val="ru-RU"/>
        </w:rPr>
        <w:t>Перечислите</w:t>
      </w:r>
      <w:r w:rsidR="00E775E2">
        <w:rPr>
          <w:rFonts w:ascii="Times New Roman" w:eastAsia="Times New Roman" w:hAnsi="Times New Roman" w:cs="Times New Roman"/>
          <w:lang w:val="ru-RU"/>
        </w:rPr>
        <w:t xml:space="preserve"> здесь любые дополнительные подробности которые бы вы хотели обсудить</w:t>
      </w:r>
      <w:r w:rsidR="00E775E2" w:rsidRPr="00E775E2">
        <w:rPr>
          <w:rFonts w:ascii="Times New Roman" w:eastAsia="Times New Roman" w:hAnsi="Times New Roman" w:cs="Times New Roman"/>
          <w:lang w:val="ru-RU"/>
        </w:rPr>
        <w:t>:</w:t>
      </w:r>
      <w:r w:rsidRPr="00E775E2">
        <w:rPr>
          <w:rFonts w:ascii="Times New Roman" w:eastAsia="Times New Roman" w:hAnsi="Times New Roman" w:cs="Times New Roman"/>
          <w:lang w:val="ru-RU"/>
        </w:rPr>
        <w:t>_________________________________________________________________________________________________________________________________________________________________</w:t>
      </w:r>
      <w:r w:rsidRPr="00E775E2">
        <w:rPr>
          <w:rFonts w:ascii="Times New Roman" w:eastAsia="Times New Roman" w:hAnsi="Times New Roman" w:cs="Times New Roman"/>
          <w:lang w:val="ru-RU"/>
        </w:rPr>
        <w:lastRenderedPageBreak/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:rsidR="00F303C4" w:rsidRPr="00E775E2" w:rsidRDefault="00F303C4">
      <w:pPr>
        <w:rPr>
          <w:rFonts w:ascii="Times New Roman" w:hAnsi="Times New Roman" w:cs="Times New Roman"/>
          <w:lang w:val="ru-RU"/>
        </w:rPr>
      </w:pPr>
    </w:p>
    <w:sectPr w:rsidR="00F303C4" w:rsidRPr="00E775E2" w:rsidSect="00885E96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803CE"/>
    <w:multiLevelType w:val="multilevel"/>
    <w:tmpl w:val="2B108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tDC3MDA0MjE3NzRX0lEKTi0uzszPAykwrQUA1GR+SCwAAAA="/>
  </w:docVars>
  <w:rsids>
    <w:rsidRoot w:val="00401522"/>
    <w:rsid w:val="00042157"/>
    <w:rsid w:val="00085837"/>
    <w:rsid w:val="00134814"/>
    <w:rsid w:val="001C7B46"/>
    <w:rsid w:val="001E0652"/>
    <w:rsid w:val="00206EE8"/>
    <w:rsid w:val="00222906"/>
    <w:rsid w:val="00294AC2"/>
    <w:rsid w:val="002B24C4"/>
    <w:rsid w:val="00323622"/>
    <w:rsid w:val="00401522"/>
    <w:rsid w:val="0050050D"/>
    <w:rsid w:val="005350AF"/>
    <w:rsid w:val="00572F76"/>
    <w:rsid w:val="005C02C3"/>
    <w:rsid w:val="00631DA6"/>
    <w:rsid w:val="0081553E"/>
    <w:rsid w:val="00885E96"/>
    <w:rsid w:val="00940773"/>
    <w:rsid w:val="00B2214B"/>
    <w:rsid w:val="00B63DF8"/>
    <w:rsid w:val="00C952AB"/>
    <w:rsid w:val="00CF41E2"/>
    <w:rsid w:val="00D21AC5"/>
    <w:rsid w:val="00DE6431"/>
    <w:rsid w:val="00DE7D9A"/>
    <w:rsid w:val="00E370E8"/>
    <w:rsid w:val="00E775E2"/>
    <w:rsid w:val="00F30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BACD2"/>
  <w15:chartTrackingRefBased/>
  <w15:docId w15:val="{CAC9AAEB-C8A3-4960-969F-3D7280B32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401522"/>
  </w:style>
  <w:style w:type="paragraph" w:customStyle="1" w:styleId="msonormal0">
    <w:name w:val="msonormal"/>
    <w:basedOn w:val="Normal"/>
    <w:rsid w:val="004015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015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translate">
    <w:name w:val="notranslate"/>
    <w:basedOn w:val="DefaultParagraphFont"/>
    <w:rsid w:val="00401522"/>
  </w:style>
  <w:style w:type="character" w:customStyle="1" w:styleId="shorttext">
    <w:name w:val="short_text"/>
    <w:basedOn w:val="DefaultParagraphFont"/>
    <w:rsid w:val="002B24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928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8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1CE45A-0DBD-4A32-AD76-460C50F53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683</Words>
  <Characters>959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itriy Kochin</dc:creator>
  <cp:keywords/>
  <dc:description/>
  <cp:lastModifiedBy>Elena</cp:lastModifiedBy>
  <cp:revision>2</cp:revision>
  <dcterms:created xsi:type="dcterms:W3CDTF">2018-12-15T19:48:00Z</dcterms:created>
  <dcterms:modified xsi:type="dcterms:W3CDTF">2018-12-15T19:48:00Z</dcterms:modified>
</cp:coreProperties>
</file>